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6F2FC" w14:textId="77777777" w:rsidR="009927BD" w:rsidRPr="009927BD" w:rsidRDefault="009927BD" w:rsidP="009927BD">
      <w:pPr>
        <w:pStyle w:val="Heading2"/>
        <w:jc w:val="center"/>
      </w:pPr>
      <w:r w:rsidRPr="009927BD">
        <w:t>Budget and Cost Reasonableness Worksheet</w:t>
      </w:r>
    </w:p>
    <w:p w14:paraId="1B447C26" w14:textId="77777777" w:rsidR="009927BD" w:rsidRPr="009927BD" w:rsidRDefault="009927BD" w:rsidP="009927BD">
      <w:pPr>
        <w:keepNext/>
        <w:keepLines/>
        <w:spacing w:before="200" w:after="0"/>
        <w:outlineLvl w:val="1"/>
        <w:rPr>
          <w:rFonts w:ascii="Calibri" w:eastAsia="MS Gothic" w:hAnsi="Calibri" w:cs="Times New Roman"/>
          <w:b/>
          <w:bCs/>
          <w:color w:val="4B3F65"/>
          <w:sz w:val="22"/>
          <w:szCs w:val="26"/>
        </w:rPr>
      </w:pPr>
      <w:r w:rsidRPr="009927BD">
        <w:rPr>
          <w:rFonts w:ascii="Calibri" w:eastAsia="MS Gothic" w:hAnsi="Calibri" w:cs="Times New Roman"/>
          <w:b/>
          <w:bCs/>
          <w:color w:val="4B3F65"/>
          <w:sz w:val="22"/>
          <w:szCs w:val="26"/>
        </w:rPr>
        <w:t>Application Type</w:t>
      </w:r>
    </w:p>
    <w:p w14:paraId="2D5B8609"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Renewal Project</w:t>
      </w:r>
    </w:p>
    <w:p w14:paraId="2B31E502"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New Project</w:t>
      </w:r>
    </w:p>
    <w:p w14:paraId="342B3A1F"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Transition Project</w:t>
      </w:r>
    </w:p>
    <w:p w14:paraId="79617A2B"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YHDP Replacement Project</w:t>
      </w:r>
    </w:p>
    <w:p w14:paraId="2B98CBB1"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DV Bonus Project</w:t>
      </w:r>
    </w:p>
    <w:p w14:paraId="1FCB19BF"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CoC Bonus Project</w:t>
      </w:r>
    </w:p>
    <w:p w14:paraId="4DA78310" w14:textId="77777777" w:rsidR="009927BD" w:rsidRPr="009927BD" w:rsidRDefault="009927BD" w:rsidP="009927BD">
      <w:pPr>
        <w:spacing w:before="0"/>
        <w:ind w:left="259"/>
        <w:rPr>
          <w:rFonts w:ascii="Montserrat" w:eastAsia="Montserrat" w:hAnsi="Montserrat" w:cs="Times New Roman"/>
          <w:color w:val="222222"/>
          <w:sz w:val="19"/>
          <w:szCs w:val="22"/>
        </w:rPr>
      </w:pPr>
      <w:r w:rsidRPr="009927BD">
        <w:rPr>
          <w:rFonts w:ascii="Segoe UI Symbol" w:eastAsia="Montserrat" w:hAnsi="Segoe UI Symbol" w:cs="Segoe UI Symbol"/>
          <w:color w:val="4B3F65"/>
          <w:szCs w:val="22"/>
        </w:rPr>
        <w:t>☐</w:t>
      </w:r>
      <w:r w:rsidRPr="009927BD">
        <w:rPr>
          <w:rFonts w:ascii="Montserrat" w:eastAsia="Montserrat" w:hAnsi="Montserrat" w:cs="Times New Roman"/>
          <w:color w:val="4B3F65"/>
          <w:szCs w:val="22"/>
        </w:rPr>
        <w:t xml:space="preserve"> </w:t>
      </w:r>
      <w:r w:rsidRPr="009927BD">
        <w:rPr>
          <w:rFonts w:ascii="Montserrat" w:eastAsia="Montserrat" w:hAnsi="Montserrat" w:cs="Times New Roman"/>
          <w:color w:val="222222"/>
          <w:sz w:val="18"/>
          <w:szCs w:val="22"/>
        </w:rPr>
        <w:t>Reallocation Project</w:t>
      </w:r>
    </w:p>
    <w:tbl>
      <w:tblPr>
        <w:tblW w:w="0" w:type="auto"/>
        <w:jc w:val="center"/>
        <w:tblLayout w:type="fixed"/>
        <w:tblLook w:val="04A0" w:firstRow="1" w:lastRow="0" w:firstColumn="1" w:lastColumn="0" w:noHBand="0" w:noVBand="1"/>
      </w:tblPr>
      <w:tblGrid>
        <w:gridCol w:w="5328"/>
        <w:gridCol w:w="5328"/>
      </w:tblGrid>
      <w:tr w:rsidR="009927BD" w:rsidRPr="009927BD" w14:paraId="47F3A485"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E5BCC03"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Applicant Name</w:t>
            </w:r>
          </w:p>
        </w:tc>
        <w:tc>
          <w:tcPr>
            <w:tcW w:w="5328" w:type="dxa"/>
            <w:tcBorders>
              <w:top w:val="single" w:sz="4" w:space="0" w:color="BCB2C2"/>
              <w:left w:val="single" w:sz="4" w:space="0" w:color="BCB2C2"/>
              <w:bottom w:val="single" w:sz="4" w:space="0" w:color="BCB2C2"/>
              <w:right w:val="single" w:sz="4" w:space="0" w:color="BCB2C2"/>
            </w:tcBorders>
            <w:hideMark/>
          </w:tcPr>
          <w:p w14:paraId="12AE68B5"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PPLICANT_NAME"/>
                <w:tag w:val="APPLICANT_NAME"/>
                <w:id w:val="268443268"/>
                <w:text/>
              </w:sdtPr>
              <w:sdtContent>
                <w:r w:rsidRPr="009927BD">
                  <w:rPr>
                    <w:rFonts w:ascii="Montserrat" w:eastAsia="Montserrat" w:hAnsi="Montserrat" w:cs="Times New Roman"/>
                    <w:color w:val="222222"/>
                    <w:sz w:val="19"/>
                    <w:szCs w:val="22"/>
                  </w:rPr>
                  <w:t>Click or tap here to enter text</w:t>
                </w:r>
              </w:sdtContent>
            </w:sdt>
          </w:p>
        </w:tc>
      </w:tr>
      <w:tr w:rsidR="009927BD" w:rsidRPr="009927BD" w14:paraId="5DCD34E5"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8FB6811"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Project Name</w:t>
            </w:r>
          </w:p>
        </w:tc>
        <w:tc>
          <w:tcPr>
            <w:tcW w:w="5328" w:type="dxa"/>
            <w:tcBorders>
              <w:top w:val="single" w:sz="4" w:space="0" w:color="BCB2C2"/>
              <w:left w:val="single" w:sz="4" w:space="0" w:color="BCB2C2"/>
              <w:bottom w:val="single" w:sz="4" w:space="0" w:color="BCB2C2"/>
              <w:right w:val="single" w:sz="4" w:space="0" w:color="BCB2C2"/>
            </w:tcBorders>
            <w:hideMark/>
          </w:tcPr>
          <w:p w14:paraId="0FD447A5"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NAME"/>
                <w:tag w:val="PROJECT_NAME"/>
                <w:id w:val="211782023"/>
                <w:text/>
              </w:sdtPr>
              <w:sdtContent>
                <w:r w:rsidRPr="009927BD">
                  <w:rPr>
                    <w:rFonts w:ascii="Montserrat" w:eastAsia="Montserrat" w:hAnsi="Montserrat" w:cs="Times New Roman"/>
                    <w:color w:val="222222"/>
                    <w:sz w:val="19"/>
                    <w:szCs w:val="22"/>
                  </w:rPr>
                  <w:t>Click or tap here to enter text</w:t>
                </w:r>
              </w:sdtContent>
            </w:sdt>
          </w:p>
        </w:tc>
      </w:tr>
      <w:tr w:rsidR="009927BD" w:rsidRPr="009927BD" w14:paraId="68713428"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47318A0"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Grant Number, if renewal</w:t>
            </w:r>
          </w:p>
        </w:tc>
        <w:tc>
          <w:tcPr>
            <w:tcW w:w="5328" w:type="dxa"/>
            <w:tcBorders>
              <w:top w:val="single" w:sz="4" w:space="0" w:color="BCB2C2"/>
              <w:left w:val="single" w:sz="4" w:space="0" w:color="BCB2C2"/>
              <w:bottom w:val="single" w:sz="4" w:space="0" w:color="BCB2C2"/>
              <w:right w:val="single" w:sz="4" w:space="0" w:color="BCB2C2"/>
            </w:tcBorders>
            <w:hideMark/>
          </w:tcPr>
          <w:p w14:paraId="6E846706"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GRANT_NUMBER"/>
                <w:tag w:val="GRANT_NUMBER"/>
                <w:id w:val="1815673625"/>
                <w:text/>
              </w:sdtPr>
              <w:sdtContent>
                <w:r w:rsidRPr="009927BD">
                  <w:rPr>
                    <w:rFonts w:ascii="Montserrat" w:eastAsia="Montserrat" w:hAnsi="Montserrat" w:cs="Times New Roman"/>
                    <w:color w:val="222222"/>
                    <w:sz w:val="19"/>
                    <w:szCs w:val="22"/>
                  </w:rPr>
                  <w:t>Click or tap here to enter text</w:t>
                </w:r>
              </w:sdtContent>
            </w:sdt>
          </w:p>
        </w:tc>
      </w:tr>
      <w:tr w:rsidR="009927BD" w:rsidRPr="009927BD" w14:paraId="7BC29D53"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59EAE0C9"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Project Component</w:t>
            </w:r>
          </w:p>
        </w:tc>
        <w:tc>
          <w:tcPr>
            <w:tcW w:w="5328" w:type="dxa"/>
            <w:tcBorders>
              <w:top w:val="single" w:sz="4" w:space="0" w:color="BCB2C2"/>
              <w:left w:val="single" w:sz="4" w:space="0" w:color="BCB2C2"/>
              <w:bottom w:val="single" w:sz="4" w:space="0" w:color="BCB2C2"/>
              <w:right w:val="single" w:sz="4" w:space="0" w:color="BCB2C2"/>
            </w:tcBorders>
            <w:hideMark/>
          </w:tcPr>
          <w:p w14:paraId="22BE5B55"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COMPONENT"/>
                <w:tag w:val="PROJECT_COMPONENT"/>
                <w:id w:val="1490981637"/>
                <w:text/>
              </w:sdtPr>
              <w:sdtContent>
                <w:r w:rsidRPr="009927BD">
                  <w:rPr>
                    <w:rFonts w:ascii="Montserrat" w:eastAsia="Montserrat" w:hAnsi="Montserrat" w:cs="Times New Roman"/>
                    <w:color w:val="222222"/>
                    <w:sz w:val="19"/>
                    <w:szCs w:val="22"/>
                  </w:rPr>
                  <w:t>Click or tap here to enter text</w:t>
                </w:r>
              </w:sdtContent>
            </w:sdt>
          </w:p>
        </w:tc>
      </w:tr>
      <w:tr w:rsidR="009927BD" w:rsidRPr="009927BD" w14:paraId="17BCE14E"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741A63FF"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Total HUD Request</w:t>
            </w:r>
          </w:p>
        </w:tc>
        <w:tc>
          <w:tcPr>
            <w:tcW w:w="5328" w:type="dxa"/>
            <w:tcBorders>
              <w:top w:val="single" w:sz="4" w:space="0" w:color="BCB2C2"/>
              <w:left w:val="single" w:sz="4" w:space="0" w:color="BCB2C2"/>
              <w:bottom w:val="single" w:sz="4" w:space="0" w:color="BCB2C2"/>
              <w:right w:val="single" w:sz="4" w:space="0" w:color="BCB2C2"/>
            </w:tcBorders>
            <w:hideMark/>
          </w:tcPr>
          <w:p w14:paraId="337B2EBD"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OTAL_HUD_REQUEST"/>
                <w:tag w:val="TOTAL_HUD_REQUEST"/>
                <w:id w:val="-1753889406"/>
                <w:text/>
              </w:sdtPr>
              <w:sdtContent>
                <w:r w:rsidRPr="009927BD">
                  <w:rPr>
                    <w:rFonts w:ascii="Montserrat" w:eastAsia="Montserrat" w:hAnsi="Montserrat" w:cs="Times New Roman"/>
                    <w:color w:val="222222"/>
                    <w:sz w:val="19"/>
                    <w:szCs w:val="22"/>
                  </w:rPr>
                  <w:t>$ / number</w:t>
                </w:r>
              </w:sdtContent>
            </w:sdt>
          </w:p>
        </w:tc>
      </w:tr>
      <w:tr w:rsidR="009927BD" w:rsidRPr="009927BD" w14:paraId="588CA4DB"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441C1C3E"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Total Match</w:t>
            </w:r>
          </w:p>
        </w:tc>
        <w:tc>
          <w:tcPr>
            <w:tcW w:w="5328" w:type="dxa"/>
            <w:tcBorders>
              <w:top w:val="single" w:sz="4" w:space="0" w:color="BCB2C2"/>
              <w:left w:val="single" w:sz="4" w:space="0" w:color="BCB2C2"/>
              <w:bottom w:val="single" w:sz="4" w:space="0" w:color="BCB2C2"/>
              <w:right w:val="single" w:sz="4" w:space="0" w:color="BCB2C2"/>
            </w:tcBorders>
            <w:hideMark/>
          </w:tcPr>
          <w:p w14:paraId="05744521"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OTAL_MATCH"/>
                <w:tag w:val="TOTAL_MATCH"/>
                <w:id w:val="-2065860318"/>
                <w:text/>
              </w:sdtPr>
              <w:sdtContent>
                <w:r w:rsidRPr="009927BD">
                  <w:rPr>
                    <w:rFonts w:ascii="Montserrat" w:eastAsia="Montserrat" w:hAnsi="Montserrat" w:cs="Times New Roman"/>
                    <w:color w:val="222222"/>
                    <w:sz w:val="19"/>
                    <w:szCs w:val="22"/>
                  </w:rPr>
                  <w:t>$ / number</w:t>
                </w:r>
              </w:sdtContent>
            </w:sdt>
          </w:p>
        </w:tc>
      </w:tr>
      <w:tr w:rsidR="009927BD" w:rsidRPr="009927BD" w14:paraId="70812446"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69D434C"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Total Project Budget</w:t>
            </w:r>
          </w:p>
        </w:tc>
        <w:tc>
          <w:tcPr>
            <w:tcW w:w="5328" w:type="dxa"/>
            <w:tcBorders>
              <w:top w:val="single" w:sz="4" w:space="0" w:color="BCB2C2"/>
              <w:left w:val="single" w:sz="4" w:space="0" w:color="BCB2C2"/>
              <w:bottom w:val="single" w:sz="4" w:space="0" w:color="BCB2C2"/>
              <w:right w:val="single" w:sz="4" w:space="0" w:color="BCB2C2"/>
            </w:tcBorders>
            <w:hideMark/>
          </w:tcPr>
          <w:p w14:paraId="7A2B7700"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OTAL_PROJECT_BUDGET"/>
                <w:tag w:val="TOTAL_PROJECT_BUDGET"/>
                <w:id w:val="1713688158"/>
                <w:text/>
              </w:sdtPr>
              <w:sdtContent>
                <w:r w:rsidRPr="009927BD">
                  <w:rPr>
                    <w:rFonts w:ascii="Montserrat" w:eastAsia="Montserrat" w:hAnsi="Montserrat" w:cs="Times New Roman"/>
                    <w:color w:val="222222"/>
                    <w:sz w:val="19"/>
                    <w:szCs w:val="22"/>
                  </w:rPr>
                  <w:t>$ / number</w:t>
                </w:r>
              </w:sdtContent>
            </w:sdt>
          </w:p>
        </w:tc>
      </w:tr>
    </w:tbl>
    <w:p w14:paraId="25597337" w14:textId="77777777" w:rsidR="009927BD" w:rsidRPr="009927BD" w:rsidRDefault="009927BD" w:rsidP="009927BD">
      <w:pPr>
        <w:spacing w:before="0"/>
        <w:rPr>
          <w:rFonts w:ascii="Montserrat" w:eastAsia="Montserrat" w:hAnsi="Montserrat" w:cs="Times New Roman"/>
          <w:color w:val="222222"/>
          <w:sz w:val="19"/>
          <w:szCs w:val="22"/>
        </w:rPr>
      </w:pPr>
    </w:p>
    <w:p w14:paraId="73A5BA1A" w14:textId="77777777" w:rsidR="009927BD" w:rsidRPr="009927BD" w:rsidRDefault="009927BD" w:rsidP="009927BD">
      <w:pPr>
        <w:keepNext/>
        <w:keepLines/>
        <w:spacing w:before="200" w:after="0"/>
        <w:outlineLvl w:val="1"/>
        <w:rPr>
          <w:rFonts w:ascii="Calibri" w:eastAsia="MS Gothic" w:hAnsi="Calibri" w:cs="Times New Roman"/>
          <w:b/>
          <w:bCs/>
          <w:color w:val="4B3F65"/>
          <w:sz w:val="22"/>
          <w:szCs w:val="26"/>
        </w:rPr>
      </w:pPr>
      <w:r w:rsidRPr="009927BD">
        <w:rPr>
          <w:rFonts w:ascii="Calibri" w:eastAsia="MS Gothic" w:hAnsi="Calibri" w:cs="Times New Roman"/>
          <w:b/>
          <w:bCs/>
          <w:color w:val="4B3F65"/>
          <w:sz w:val="22"/>
          <w:szCs w:val="26"/>
        </w:rPr>
        <w:t>Budget Summary</w:t>
      </w:r>
    </w:p>
    <w:tbl>
      <w:tblPr>
        <w:tblW w:w="0" w:type="auto"/>
        <w:jc w:val="center"/>
        <w:tblLook w:val="04A0" w:firstRow="1" w:lastRow="0" w:firstColumn="1" w:lastColumn="0" w:noHBand="0" w:noVBand="1"/>
      </w:tblPr>
      <w:tblGrid>
        <w:gridCol w:w="2549"/>
        <w:gridCol w:w="2507"/>
        <w:gridCol w:w="2507"/>
        <w:gridCol w:w="2507"/>
      </w:tblGrid>
      <w:tr w:rsidR="009927BD" w:rsidRPr="009927BD" w14:paraId="6E8D6543" w14:textId="77777777">
        <w:trPr>
          <w:jc w:val="center"/>
        </w:trPr>
        <w:tc>
          <w:tcPr>
            <w:tcW w:w="2664" w:type="dxa"/>
            <w:tcBorders>
              <w:top w:val="single" w:sz="4" w:space="0" w:color="4B3F65"/>
              <w:left w:val="single" w:sz="4" w:space="0" w:color="4B3F65"/>
              <w:bottom w:val="single" w:sz="4" w:space="0" w:color="4B3F65"/>
              <w:right w:val="single" w:sz="4" w:space="0" w:color="4B3F65"/>
            </w:tcBorders>
            <w:shd w:val="clear" w:color="auto" w:fill="4B3F65"/>
            <w:hideMark/>
          </w:tcPr>
          <w:p w14:paraId="37E16F55"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FFFFFF"/>
                <w:sz w:val="17"/>
                <w:szCs w:val="22"/>
              </w:rPr>
              <w:t>Budget Category</w:t>
            </w:r>
          </w:p>
        </w:tc>
        <w:tc>
          <w:tcPr>
            <w:tcW w:w="2664" w:type="dxa"/>
            <w:tcBorders>
              <w:top w:val="single" w:sz="4" w:space="0" w:color="4B3F65"/>
              <w:left w:val="single" w:sz="4" w:space="0" w:color="4B3F65"/>
              <w:bottom w:val="single" w:sz="4" w:space="0" w:color="4B3F65"/>
              <w:right w:val="single" w:sz="4" w:space="0" w:color="4B3F65"/>
            </w:tcBorders>
            <w:shd w:val="clear" w:color="auto" w:fill="4B3F65"/>
            <w:hideMark/>
          </w:tcPr>
          <w:p w14:paraId="5E78DB55"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FFFFFF"/>
                <w:sz w:val="17"/>
                <w:szCs w:val="22"/>
              </w:rPr>
              <w:t>HUD Request</w:t>
            </w:r>
          </w:p>
        </w:tc>
        <w:tc>
          <w:tcPr>
            <w:tcW w:w="2664" w:type="dxa"/>
            <w:tcBorders>
              <w:top w:val="single" w:sz="4" w:space="0" w:color="4B3F65"/>
              <w:left w:val="single" w:sz="4" w:space="0" w:color="4B3F65"/>
              <w:bottom w:val="single" w:sz="4" w:space="0" w:color="4B3F65"/>
              <w:right w:val="single" w:sz="4" w:space="0" w:color="4B3F65"/>
            </w:tcBorders>
            <w:shd w:val="clear" w:color="auto" w:fill="4B3F65"/>
            <w:hideMark/>
          </w:tcPr>
          <w:p w14:paraId="5D832258"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FFFFFF"/>
                <w:sz w:val="17"/>
                <w:szCs w:val="22"/>
              </w:rPr>
              <w:t>Match</w:t>
            </w:r>
          </w:p>
        </w:tc>
        <w:tc>
          <w:tcPr>
            <w:tcW w:w="2664" w:type="dxa"/>
            <w:tcBorders>
              <w:top w:val="single" w:sz="4" w:space="0" w:color="4B3F65"/>
              <w:left w:val="single" w:sz="4" w:space="0" w:color="4B3F65"/>
              <w:bottom w:val="single" w:sz="4" w:space="0" w:color="4B3F65"/>
              <w:right w:val="single" w:sz="4" w:space="0" w:color="4B3F65"/>
            </w:tcBorders>
            <w:shd w:val="clear" w:color="auto" w:fill="4B3F65"/>
            <w:hideMark/>
          </w:tcPr>
          <w:p w14:paraId="0AC97B57"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FFFFFF"/>
                <w:sz w:val="17"/>
                <w:szCs w:val="22"/>
              </w:rPr>
              <w:t>Total</w:t>
            </w:r>
          </w:p>
        </w:tc>
      </w:tr>
      <w:tr w:rsidR="009927BD" w:rsidRPr="009927BD" w14:paraId="23E0F82A"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41729F12"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Rental Assistance</w:t>
            </w:r>
          </w:p>
        </w:tc>
        <w:tc>
          <w:tcPr>
            <w:tcW w:w="2664" w:type="dxa"/>
            <w:tcBorders>
              <w:top w:val="single" w:sz="4" w:space="0" w:color="BCB2C2"/>
              <w:left w:val="single" w:sz="4" w:space="0" w:color="BCB2C2"/>
              <w:bottom w:val="single" w:sz="4" w:space="0" w:color="BCB2C2"/>
              <w:right w:val="single" w:sz="4" w:space="0" w:color="BCB2C2"/>
            </w:tcBorders>
            <w:hideMark/>
          </w:tcPr>
          <w:p w14:paraId="654D4662"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RENTAL_ASSISTANCE_HUD"/>
                <w:tag w:val="RENTAL_ASSISTANCE_HUD"/>
                <w:id w:val="1195119972"/>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60921D6D"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RENTAL_ASSISTANCE_MATCH"/>
                <w:tag w:val="RENTAL_ASSISTANCE_MATCH"/>
                <w:id w:val="-593245692"/>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607FDA27"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RENTAL_ASSISTANCE_TOTAL"/>
                <w:tag w:val="RENTAL_ASSISTANCE_TOTAL"/>
                <w:id w:val="1902096993"/>
                <w:text/>
              </w:sdtPr>
              <w:sdtContent>
                <w:r w:rsidRPr="009927BD">
                  <w:rPr>
                    <w:rFonts w:ascii="Montserrat" w:eastAsia="Montserrat" w:hAnsi="Montserrat" w:cs="Times New Roman"/>
                    <w:color w:val="222222"/>
                    <w:sz w:val="19"/>
                    <w:szCs w:val="22"/>
                  </w:rPr>
                  <w:t>$ / number</w:t>
                </w:r>
              </w:sdtContent>
            </w:sdt>
          </w:p>
        </w:tc>
      </w:tr>
      <w:tr w:rsidR="009927BD" w:rsidRPr="009927BD" w14:paraId="4AD0D0B0"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089D2F9D"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Leasing</w:t>
            </w:r>
          </w:p>
        </w:tc>
        <w:tc>
          <w:tcPr>
            <w:tcW w:w="2664" w:type="dxa"/>
            <w:tcBorders>
              <w:top w:val="single" w:sz="4" w:space="0" w:color="BCB2C2"/>
              <w:left w:val="single" w:sz="4" w:space="0" w:color="BCB2C2"/>
              <w:bottom w:val="single" w:sz="4" w:space="0" w:color="BCB2C2"/>
              <w:right w:val="single" w:sz="4" w:space="0" w:color="BCB2C2"/>
            </w:tcBorders>
            <w:hideMark/>
          </w:tcPr>
          <w:p w14:paraId="11385109"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LEASING_HUD"/>
                <w:tag w:val="LEASING_HUD"/>
                <w:id w:val="-1976666898"/>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3889862F"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LEASING_MATCH"/>
                <w:tag w:val="LEASING_MATCH"/>
                <w:id w:val="886372418"/>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0EED9098"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LEASING_TOTAL"/>
                <w:tag w:val="LEASING_TOTAL"/>
                <w:id w:val="1610160408"/>
                <w:text/>
              </w:sdtPr>
              <w:sdtContent>
                <w:r w:rsidRPr="009927BD">
                  <w:rPr>
                    <w:rFonts w:ascii="Montserrat" w:eastAsia="Montserrat" w:hAnsi="Montserrat" w:cs="Times New Roman"/>
                    <w:color w:val="222222"/>
                    <w:sz w:val="19"/>
                    <w:szCs w:val="22"/>
                  </w:rPr>
                  <w:t>$ / number</w:t>
                </w:r>
              </w:sdtContent>
            </w:sdt>
          </w:p>
        </w:tc>
      </w:tr>
      <w:tr w:rsidR="009927BD" w:rsidRPr="009927BD" w14:paraId="0C733C50"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47E2D5FD"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Operating</w:t>
            </w:r>
          </w:p>
        </w:tc>
        <w:tc>
          <w:tcPr>
            <w:tcW w:w="2664" w:type="dxa"/>
            <w:tcBorders>
              <w:top w:val="single" w:sz="4" w:space="0" w:color="BCB2C2"/>
              <w:left w:val="single" w:sz="4" w:space="0" w:color="BCB2C2"/>
              <w:bottom w:val="single" w:sz="4" w:space="0" w:color="BCB2C2"/>
              <w:right w:val="single" w:sz="4" w:space="0" w:color="BCB2C2"/>
            </w:tcBorders>
            <w:hideMark/>
          </w:tcPr>
          <w:p w14:paraId="643833E2"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OPERATING_HUD"/>
                <w:tag w:val="OPERATING_HUD"/>
                <w:id w:val="47499803"/>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5B2B514C"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OPERATING_MATCH"/>
                <w:tag w:val="OPERATING_MATCH"/>
                <w:id w:val="-527872801"/>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27DAB58A"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OPERATING_TOTAL"/>
                <w:tag w:val="OPERATING_TOTAL"/>
                <w:id w:val="1349294351"/>
                <w:text/>
              </w:sdtPr>
              <w:sdtContent>
                <w:r w:rsidRPr="009927BD">
                  <w:rPr>
                    <w:rFonts w:ascii="Montserrat" w:eastAsia="Montserrat" w:hAnsi="Montserrat" w:cs="Times New Roman"/>
                    <w:color w:val="222222"/>
                    <w:sz w:val="19"/>
                    <w:szCs w:val="22"/>
                  </w:rPr>
                  <w:t>$ / number</w:t>
                </w:r>
              </w:sdtContent>
            </w:sdt>
          </w:p>
        </w:tc>
      </w:tr>
      <w:tr w:rsidR="009927BD" w:rsidRPr="009927BD" w14:paraId="14693457"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3BDD7FFC"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Supportive Services</w:t>
            </w:r>
          </w:p>
        </w:tc>
        <w:tc>
          <w:tcPr>
            <w:tcW w:w="2664" w:type="dxa"/>
            <w:tcBorders>
              <w:top w:val="single" w:sz="4" w:space="0" w:color="BCB2C2"/>
              <w:left w:val="single" w:sz="4" w:space="0" w:color="BCB2C2"/>
              <w:bottom w:val="single" w:sz="4" w:space="0" w:color="BCB2C2"/>
              <w:right w:val="single" w:sz="4" w:space="0" w:color="BCB2C2"/>
            </w:tcBorders>
            <w:hideMark/>
          </w:tcPr>
          <w:p w14:paraId="3B83C5DB"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SUPPORTIVE_SERVICES_HUD"/>
                <w:tag w:val="SUPPORTIVE_SERVICES_HUD"/>
                <w:id w:val="835807107"/>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494A3E32"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SUPPORTIVE_SERVICES_MATCH"/>
                <w:tag w:val="SUPPORTIVE_SERVICES_MATCH"/>
                <w:id w:val="1884203556"/>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4040E39F"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SUPPORTIVE_SERVICES_TOTAL"/>
                <w:tag w:val="SUPPORTIVE_SERVICES_TOTAL"/>
                <w:id w:val="2137291880"/>
                <w:text/>
              </w:sdtPr>
              <w:sdtContent>
                <w:r w:rsidRPr="009927BD">
                  <w:rPr>
                    <w:rFonts w:ascii="Montserrat" w:eastAsia="Montserrat" w:hAnsi="Montserrat" w:cs="Times New Roman"/>
                    <w:color w:val="222222"/>
                    <w:sz w:val="19"/>
                    <w:szCs w:val="22"/>
                  </w:rPr>
                  <w:t>$ / number</w:t>
                </w:r>
              </w:sdtContent>
            </w:sdt>
          </w:p>
        </w:tc>
      </w:tr>
      <w:tr w:rsidR="009927BD" w:rsidRPr="009927BD" w14:paraId="5822D200"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23099E76"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lastRenderedPageBreak/>
              <w:t>HMIS / Comparable Database</w:t>
            </w:r>
          </w:p>
        </w:tc>
        <w:tc>
          <w:tcPr>
            <w:tcW w:w="2664" w:type="dxa"/>
            <w:tcBorders>
              <w:top w:val="single" w:sz="4" w:space="0" w:color="BCB2C2"/>
              <w:left w:val="single" w:sz="4" w:space="0" w:color="BCB2C2"/>
              <w:bottom w:val="single" w:sz="4" w:space="0" w:color="BCB2C2"/>
              <w:right w:val="single" w:sz="4" w:space="0" w:color="BCB2C2"/>
            </w:tcBorders>
            <w:hideMark/>
          </w:tcPr>
          <w:p w14:paraId="4310D8D4"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HMIS_COMPARABLE_DATABASE_HUD"/>
                <w:tag w:val="HMIS_COMPARABLE_DATABASE_HUD"/>
                <w:id w:val="-219289501"/>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785B0D30"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HMIS_COMPARABLE_DATABASE_MATCH"/>
                <w:tag w:val="HMIS_COMPARABLE_DATABASE_MATCH"/>
                <w:id w:val="2113387141"/>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5815D1EA"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HMIS_COMPARABLE_DATABASE_TOTAL"/>
                <w:tag w:val="HMIS_COMPARABLE_DATABASE_TOTAL"/>
                <w:id w:val="-504277269"/>
                <w:text/>
              </w:sdtPr>
              <w:sdtContent>
                <w:r w:rsidRPr="009927BD">
                  <w:rPr>
                    <w:rFonts w:ascii="Montserrat" w:eastAsia="Montserrat" w:hAnsi="Montserrat" w:cs="Times New Roman"/>
                    <w:color w:val="222222"/>
                    <w:sz w:val="19"/>
                    <w:szCs w:val="22"/>
                  </w:rPr>
                  <w:t>$ / number</w:t>
                </w:r>
              </w:sdtContent>
            </w:sdt>
          </w:p>
        </w:tc>
      </w:tr>
      <w:tr w:rsidR="009927BD" w:rsidRPr="009927BD" w14:paraId="4B7C81F0"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4ADF3B97"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Project Administration</w:t>
            </w:r>
          </w:p>
        </w:tc>
        <w:tc>
          <w:tcPr>
            <w:tcW w:w="2664" w:type="dxa"/>
            <w:tcBorders>
              <w:top w:val="single" w:sz="4" w:space="0" w:color="BCB2C2"/>
              <w:left w:val="single" w:sz="4" w:space="0" w:color="BCB2C2"/>
              <w:bottom w:val="single" w:sz="4" w:space="0" w:color="BCB2C2"/>
              <w:right w:val="single" w:sz="4" w:space="0" w:color="BCB2C2"/>
            </w:tcBorders>
            <w:hideMark/>
          </w:tcPr>
          <w:p w14:paraId="70FDF7C7"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ADMINISTRATION_HUD"/>
                <w:tag w:val="PROJECT_ADMINISTRATION_HUD"/>
                <w:id w:val="-597942714"/>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5A178B05"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ADMINISTRATION_MATCH"/>
                <w:tag w:val="PROJECT_ADMINISTRATION_MATCH"/>
                <w:id w:val="-1325896064"/>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543D373A"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ADMINISTRATION_TOTAL"/>
                <w:tag w:val="PROJECT_ADMINISTRATION_TOTAL"/>
                <w:id w:val="2093041617"/>
                <w:text/>
              </w:sdtPr>
              <w:sdtContent>
                <w:r w:rsidRPr="009927BD">
                  <w:rPr>
                    <w:rFonts w:ascii="Montserrat" w:eastAsia="Montserrat" w:hAnsi="Montserrat" w:cs="Times New Roman"/>
                    <w:color w:val="222222"/>
                    <w:sz w:val="19"/>
                    <w:szCs w:val="22"/>
                  </w:rPr>
                  <w:t>$ / number</w:t>
                </w:r>
              </w:sdtContent>
            </w:sdt>
          </w:p>
        </w:tc>
      </w:tr>
      <w:tr w:rsidR="009927BD" w:rsidRPr="009927BD" w14:paraId="659FA7F7"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0291B42D"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Acquisition / Rehabilitation / New Construction, if applicable</w:t>
            </w:r>
          </w:p>
        </w:tc>
        <w:tc>
          <w:tcPr>
            <w:tcW w:w="2664" w:type="dxa"/>
            <w:tcBorders>
              <w:top w:val="single" w:sz="4" w:space="0" w:color="BCB2C2"/>
              <w:left w:val="single" w:sz="4" w:space="0" w:color="BCB2C2"/>
              <w:bottom w:val="single" w:sz="4" w:space="0" w:color="BCB2C2"/>
              <w:right w:val="single" w:sz="4" w:space="0" w:color="BCB2C2"/>
            </w:tcBorders>
            <w:hideMark/>
          </w:tcPr>
          <w:p w14:paraId="2AB9C99D"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CQUISITION_REHABILITATION_NEW_CONSTRUCTION_IF_APPLICABLE_HUD"/>
                <w:tag w:val="ACQUISITION_REHABILITATION_NEW_CONSTRUCTION_IF_APPLICABLE_HUD"/>
                <w:id w:val="-2131778766"/>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34784668"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CQUISITION_REHABILITATION_NEW_CONSTRUCTION_IF_APPLICABLE_MATCH"/>
                <w:tag w:val="ACQUISITION_REHABILITATION_NEW_CONSTRUCTION_IF_APPLICABLE_MATCH"/>
                <w:id w:val="332272605"/>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0531E15F"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CQUISITION_REHABILITATION_NEW_CONSTRUCTION_IF_APPLICABLE_TOTAL"/>
                <w:tag w:val="ACQUISITION_REHABILITATION_NEW_CONSTRUCTION_IF_APPLICABLE_TOTAL"/>
                <w:id w:val="1170061315"/>
                <w:text/>
              </w:sdtPr>
              <w:sdtContent>
                <w:r w:rsidRPr="009927BD">
                  <w:rPr>
                    <w:rFonts w:ascii="Montserrat" w:eastAsia="Montserrat" w:hAnsi="Montserrat" w:cs="Times New Roman"/>
                    <w:color w:val="222222"/>
                    <w:sz w:val="19"/>
                    <w:szCs w:val="22"/>
                  </w:rPr>
                  <w:t>$ / number</w:t>
                </w:r>
              </w:sdtContent>
            </w:sdt>
          </w:p>
        </w:tc>
      </w:tr>
      <w:tr w:rsidR="009927BD" w:rsidRPr="009927BD" w14:paraId="136B6480" w14:textId="77777777">
        <w:trPr>
          <w:jc w:val="center"/>
        </w:trPr>
        <w:tc>
          <w:tcPr>
            <w:tcW w:w="2664" w:type="dxa"/>
            <w:tcBorders>
              <w:top w:val="single" w:sz="4" w:space="0" w:color="BCB2C2"/>
              <w:left w:val="single" w:sz="4" w:space="0" w:color="BCB2C2"/>
              <w:bottom w:val="single" w:sz="4" w:space="0" w:color="BCB2C2"/>
              <w:right w:val="single" w:sz="4" w:space="0" w:color="BCB2C2"/>
            </w:tcBorders>
            <w:hideMark/>
          </w:tcPr>
          <w:p w14:paraId="38FBA03F"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Other Eligible Cost, if applicable</w:t>
            </w:r>
          </w:p>
        </w:tc>
        <w:tc>
          <w:tcPr>
            <w:tcW w:w="2664" w:type="dxa"/>
            <w:tcBorders>
              <w:top w:val="single" w:sz="4" w:space="0" w:color="BCB2C2"/>
              <w:left w:val="single" w:sz="4" w:space="0" w:color="BCB2C2"/>
              <w:bottom w:val="single" w:sz="4" w:space="0" w:color="BCB2C2"/>
              <w:right w:val="single" w:sz="4" w:space="0" w:color="BCB2C2"/>
            </w:tcBorders>
            <w:hideMark/>
          </w:tcPr>
          <w:p w14:paraId="283F71D9"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OTHER_ELIGIBLE_COST_IF_APPLICABLE_HUD"/>
                <w:tag w:val="OTHER_ELIGIBLE_COST_IF_APPLICABLE_HUD"/>
                <w:id w:val="-1498651460"/>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24FF46F5"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OTHER_ELIGIBLE_COST_IF_APPLICABLE_MATCH"/>
                <w:tag w:val="OTHER_ELIGIBLE_COST_IF_APPLICABLE_MATCH"/>
                <w:id w:val="-833142948"/>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hideMark/>
          </w:tcPr>
          <w:p w14:paraId="7051F686"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OTHER_ELIGIBLE_COST_IF_APPLICABLE_TOTAL"/>
                <w:tag w:val="OTHER_ELIGIBLE_COST_IF_APPLICABLE_TOTAL"/>
                <w:id w:val="-27101723"/>
                <w:text/>
              </w:sdtPr>
              <w:sdtContent>
                <w:r w:rsidRPr="009927BD">
                  <w:rPr>
                    <w:rFonts w:ascii="Montserrat" w:eastAsia="Montserrat" w:hAnsi="Montserrat" w:cs="Times New Roman"/>
                    <w:color w:val="222222"/>
                    <w:sz w:val="19"/>
                    <w:szCs w:val="22"/>
                  </w:rPr>
                  <w:t>$ / number</w:t>
                </w:r>
              </w:sdtContent>
            </w:sdt>
          </w:p>
        </w:tc>
      </w:tr>
      <w:tr w:rsidR="009927BD" w:rsidRPr="009927BD" w14:paraId="71BDF190" w14:textId="77777777">
        <w:trPr>
          <w:jc w:val="center"/>
        </w:trPr>
        <w:tc>
          <w:tcPr>
            <w:tcW w:w="2664" w:type="dxa"/>
            <w:tcBorders>
              <w:top w:val="single" w:sz="4" w:space="0" w:color="BCB2C2"/>
              <w:left w:val="single" w:sz="4" w:space="0" w:color="BCB2C2"/>
              <w:bottom w:val="single" w:sz="4" w:space="0" w:color="BCB2C2"/>
              <w:right w:val="single" w:sz="4" w:space="0" w:color="BCB2C2"/>
            </w:tcBorders>
            <w:shd w:val="clear" w:color="auto" w:fill="F4F1F6"/>
            <w:hideMark/>
          </w:tcPr>
          <w:p w14:paraId="19FB32AE"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6"/>
                <w:szCs w:val="22"/>
              </w:rPr>
              <w:t>Total</w:t>
            </w:r>
          </w:p>
        </w:tc>
        <w:tc>
          <w:tcPr>
            <w:tcW w:w="2664" w:type="dxa"/>
            <w:tcBorders>
              <w:top w:val="single" w:sz="4" w:space="0" w:color="BCB2C2"/>
              <w:left w:val="single" w:sz="4" w:space="0" w:color="BCB2C2"/>
              <w:bottom w:val="single" w:sz="4" w:space="0" w:color="BCB2C2"/>
              <w:right w:val="single" w:sz="4" w:space="0" w:color="BCB2C2"/>
            </w:tcBorders>
            <w:shd w:val="clear" w:color="auto" w:fill="F4F1F6"/>
            <w:hideMark/>
          </w:tcPr>
          <w:p w14:paraId="54D40F2E"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OTAL_HUD"/>
                <w:tag w:val="TOTAL_HUD"/>
                <w:id w:val="518353477"/>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shd w:val="clear" w:color="auto" w:fill="F4F1F6"/>
            <w:hideMark/>
          </w:tcPr>
          <w:p w14:paraId="66574CF9"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OTAL_MATCH"/>
                <w:tag w:val="TOTAL_MATCH"/>
                <w:id w:val="748168598"/>
                <w:text/>
              </w:sdtPr>
              <w:sdtContent>
                <w:r w:rsidRPr="009927BD">
                  <w:rPr>
                    <w:rFonts w:ascii="Montserrat" w:eastAsia="Montserrat" w:hAnsi="Montserrat" w:cs="Times New Roman"/>
                    <w:color w:val="222222"/>
                    <w:sz w:val="19"/>
                    <w:szCs w:val="22"/>
                  </w:rPr>
                  <w:t>$ / number</w:t>
                </w:r>
              </w:sdtContent>
            </w:sdt>
          </w:p>
        </w:tc>
        <w:tc>
          <w:tcPr>
            <w:tcW w:w="2664" w:type="dxa"/>
            <w:tcBorders>
              <w:top w:val="single" w:sz="4" w:space="0" w:color="BCB2C2"/>
              <w:left w:val="single" w:sz="4" w:space="0" w:color="BCB2C2"/>
              <w:bottom w:val="single" w:sz="4" w:space="0" w:color="BCB2C2"/>
              <w:right w:val="single" w:sz="4" w:space="0" w:color="BCB2C2"/>
            </w:tcBorders>
            <w:shd w:val="clear" w:color="auto" w:fill="F4F1F6"/>
            <w:hideMark/>
          </w:tcPr>
          <w:p w14:paraId="3E30D090"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OTAL_TOTAL"/>
                <w:tag w:val="TOTAL_TOTAL"/>
                <w:id w:val="754318266"/>
                <w:text/>
              </w:sdtPr>
              <w:sdtContent>
                <w:r w:rsidRPr="009927BD">
                  <w:rPr>
                    <w:rFonts w:ascii="Montserrat" w:eastAsia="Montserrat" w:hAnsi="Montserrat" w:cs="Times New Roman"/>
                    <w:color w:val="222222"/>
                    <w:sz w:val="19"/>
                    <w:szCs w:val="22"/>
                  </w:rPr>
                  <w:t>$ / number</w:t>
                </w:r>
              </w:sdtContent>
            </w:sdt>
          </w:p>
        </w:tc>
      </w:tr>
    </w:tbl>
    <w:p w14:paraId="1EE90592" w14:textId="77777777" w:rsidR="009927BD" w:rsidRPr="009927BD" w:rsidRDefault="009927BD" w:rsidP="009927BD">
      <w:pPr>
        <w:spacing w:before="0"/>
        <w:rPr>
          <w:rFonts w:ascii="Montserrat" w:eastAsia="Montserrat" w:hAnsi="Montserrat" w:cs="Times New Roman"/>
          <w:color w:val="222222"/>
          <w:sz w:val="19"/>
          <w:szCs w:val="22"/>
        </w:rPr>
      </w:pPr>
    </w:p>
    <w:p w14:paraId="6C876703" w14:textId="77777777" w:rsidR="009927BD" w:rsidRPr="009927BD" w:rsidRDefault="009927BD" w:rsidP="009927BD">
      <w:pPr>
        <w:keepNext/>
        <w:keepLines/>
        <w:spacing w:before="200" w:after="0"/>
        <w:outlineLvl w:val="1"/>
        <w:rPr>
          <w:rFonts w:ascii="Calibri" w:eastAsia="MS Gothic" w:hAnsi="Calibri" w:cs="Times New Roman"/>
          <w:b/>
          <w:bCs/>
          <w:color w:val="4B3F65"/>
          <w:sz w:val="22"/>
          <w:szCs w:val="26"/>
        </w:rPr>
      </w:pPr>
      <w:r w:rsidRPr="009927BD">
        <w:rPr>
          <w:rFonts w:ascii="Calibri" w:eastAsia="MS Gothic" w:hAnsi="Calibri" w:cs="Times New Roman"/>
          <w:b/>
          <w:bCs/>
          <w:color w:val="4B3F65"/>
          <w:sz w:val="22"/>
          <w:szCs w:val="26"/>
        </w:rPr>
        <w:t>Cost Per Household / Person Served</w:t>
      </w:r>
    </w:p>
    <w:tbl>
      <w:tblPr>
        <w:tblW w:w="0" w:type="auto"/>
        <w:jc w:val="center"/>
        <w:tblLayout w:type="fixed"/>
        <w:tblLook w:val="04A0" w:firstRow="1" w:lastRow="0" w:firstColumn="1" w:lastColumn="0" w:noHBand="0" w:noVBand="1"/>
      </w:tblPr>
      <w:tblGrid>
        <w:gridCol w:w="5328"/>
        <w:gridCol w:w="5328"/>
      </w:tblGrid>
      <w:tr w:rsidR="009927BD" w:rsidRPr="009927BD" w14:paraId="59E95AF9"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187C80A"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Projected households served annually</w:t>
            </w:r>
          </w:p>
        </w:tc>
        <w:tc>
          <w:tcPr>
            <w:tcW w:w="5328" w:type="dxa"/>
            <w:tcBorders>
              <w:top w:val="single" w:sz="4" w:space="0" w:color="BCB2C2"/>
              <w:left w:val="single" w:sz="4" w:space="0" w:color="BCB2C2"/>
              <w:bottom w:val="single" w:sz="4" w:space="0" w:color="BCB2C2"/>
              <w:right w:val="single" w:sz="4" w:space="0" w:color="BCB2C2"/>
            </w:tcBorders>
            <w:hideMark/>
          </w:tcPr>
          <w:p w14:paraId="7111FB7A"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ED_HOUSEHOLDS"/>
                <w:tag w:val="PROJECTED_HOUSEHOLDS"/>
                <w:id w:val="2096515728"/>
                <w:text/>
              </w:sdtPr>
              <w:sdtContent>
                <w:r w:rsidRPr="009927BD">
                  <w:rPr>
                    <w:rFonts w:ascii="Montserrat" w:eastAsia="Montserrat" w:hAnsi="Montserrat" w:cs="Times New Roman"/>
                    <w:color w:val="222222"/>
                    <w:sz w:val="19"/>
                    <w:szCs w:val="22"/>
                  </w:rPr>
                  <w:t>$ / number</w:t>
                </w:r>
              </w:sdtContent>
            </w:sdt>
          </w:p>
        </w:tc>
      </w:tr>
      <w:tr w:rsidR="009927BD" w:rsidRPr="009927BD" w14:paraId="3C88B7BF"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853F2C6"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 xml:space="preserve">Projected </w:t>
            </w:r>
            <w:proofErr w:type="gramStart"/>
            <w:r w:rsidRPr="009927BD">
              <w:rPr>
                <w:rFonts w:ascii="Montserrat" w:eastAsia="Montserrat" w:hAnsi="Montserrat" w:cs="Times New Roman"/>
                <w:b/>
                <w:color w:val="4B3F65"/>
                <w:sz w:val="17"/>
                <w:szCs w:val="22"/>
              </w:rPr>
              <w:t>persons</w:t>
            </w:r>
            <w:proofErr w:type="gramEnd"/>
            <w:r w:rsidRPr="009927BD">
              <w:rPr>
                <w:rFonts w:ascii="Montserrat" w:eastAsia="Montserrat" w:hAnsi="Montserrat" w:cs="Times New Roman"/>
                <w:b/>
                <w:color w:val="4B3F65"/>
                <w:sz w:val="17"/>
                <w:szCs w:val="22"/>
              </w:rPr>
              <w:t xml:space="preserve"> served annually</w:t>
            </w:r>
          </w:p>
        </w:tc>
        <w:tc>
          <w:tcPr>
            <w:tcW w:w="5328" w:type="dxa"/>
            <w:tcBorders>
              <w:top w:val="single" w:sz="4" w:space="0" w:color="BCB2C2"/>
              <w:left w:val="single" w:sz="4" w:space="0" w:color="BCB2C2"/>
              <w:bottom w:val="single" w:sz="4" w:space="0" w:color="BCB2C2"/>
              <w:right w:val="single" w:sz="4" w:space="0" w:color="BCB2C2"/>
            </w:tcBorders>
            <w:hideMark/>
          </w:tcPr>
          <w:p w14:paraId="77957A7B"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ED_PERSONS"/>
                <w:tag w:val="PROJECTED_PERSONS"/>
                <w:id w:val="-633400861"/>
                <w:text/>
              </w:sdtPr>
              <w:sdtContent>
                <w:r w:rsidRPr="009927BD">
                  <w:rPr>
                    <w:rFonts w:ascii="Montserrat" w:eastAsia="Montserrat" w:hAnsi="Montserrat" w:cs="Times New Roman"/>
                    <w:color w:val="222222"/>
                    <w:sz w:val="19"/>
                    <w:szCs w:val="22"/>
                  </w:rPr>
                  <w:t>$ / number</w:t>
                </w:r>
              </w:sdtContent>
            </w:sdt>
          </w:p>
        </w:tc>
      </w:tr>
      <w:tr w:rsidR="009927BD" w:rsidRPr="009927BD" w14:paraId="568B8930"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3FDE5FD"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Projected average length of assistance</w:t>
            </w:r>
          </w:p>
        </w:tc>
        <w:tc>
          <w:tcPr>
            <w:tcW w:w="5328" w:type="dxa"/>
            <w:tcBorders>
              <w:top w:val="single" w:sz="4" w:space="0" w:color="BCB2C2"/>
              <w:left w:val="single" w:sz="4" w:space="0" w:color="BCB2C2"/>
              <w:bottom w:val="single" w:sz="4" w:space="0" w:color="BCB2C2"/>
              <w:right w:val="single" w:sz="4" w:space="0" w:color="BCB2C2"/>
            </w:tcBorders>
            <w:hideMark/>
          </w:tcPr>
          <w:p w14:paraId="1E6CFF51"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VG_LENGTH_ASSISTANCE"/>
                <w:tag w:val="AVG_LENGTH_ASSISTANCE"/>
                <w:id w:val="1938862486"/>
                <w:text/>
              </w:sdtPr>
              <w:sdtContent>
                <w:r w:rsidRPr="009927BD">
                  <w:rPr>
                    <w:rFonts w:ascii="Montserrat" w:eastAsia="Montserrat" w:hAnsi="Montserrat" w:cs="Times New Roman"/>
                    <w:color w:val="222222"/>
                    <w:sz w:val="19"/>
                    <w:szCs w:val="22"/>
                  </w:rPr>
                  <w:t>Enter months</w:t>
                </w:r>
              </w:sdtContent>
            </w:sdt>
          </w:p>
        </w:tc>
      </w:tr>
      <w:tr w:rsidR="009927BD" w:rsidRPr="009927BD" w14:paraId="6C57FE79"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421ACA35"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Projected number of beds/units, if applicable</w:t>
            </w:r>
          </w:p>
        </w:tc>
        <w:tc>
          <w:tcPr>
            <w:tcW w:w="5328" w:type="dxa"/>
            <w:tcBorders>
              <w:top w:val="single" w:sz="4" w:space="0" w:color="BCB2C2"/>
              <w:left w:val="single" w:sz="4" w:space="0" w:color="BCB2C2"/>
              <w:bottom w:val="single" w:sz="4" w:space="0" w:color="BCB2C2"/>
              <w:right w:val="single" w:sz="4" w:space="0" w:color="BCB2C2"/>
            </w:tcBorders>
            <w:hideMark/>
          </w:tcPr>
          <w:p w14:paraId="18CC2FF1"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BEDS_UNITS"/>
                <w:tag w:val="BEDS_UNITS"/>
                <w:id w:val="761885347"/>
                <w:text/>
              </w:sdtPr>
              <w:sdtContent>
                <w:r w:rsidRPr="009927BD">
                  <w:rPr>
                    <w:rFonts w:ascii="Montserrat" w:eastAsia="Montserrat" w:hAnsi="Montserrat" w:cs="Times New Roman"/>
                    <w:color w:val="222222"/>
                    <w:sz w:val="19"/>
                    <w:szCs w:val="22"/>
                  </w:rPr>
                  <w:t>$ / number</w:t>
                </w:r>
              </w:sdtContent>
            </w:sdt>
          </w:p>
        </w:tc>
      </w:tr>
      <w:tr w:rsidR="009927BD" w:rsidRPr="009927BD" w14:paraId="700C9F2E"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06CA6491"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Annual cost per household served</w:t>
            </w:r>
          </w:p>
        </w:tc>
        <w:tc>
          <w:tcPr>
            <w:tcW w:w="5328" w:type="dxa"/>
            <w:tcBorders>
              <w:top w:val="single" w:sz="4" w:space="0" w:color="BCB2C2"/>
              <w:left w:val="single" w:sz="4" w:space="0" w:color="BCB2C2"/>
              <w:bottom w:val="single" w:sz="4" w:space="0" w:color="BCB2C2"/>
              <w:right w:val="single" w:sz="4" w:space="0" w:color="BCB2C2"/>
            </w:tcBorders>
            <w:hideMark/>
          </w:tcPr>
          <w:p w14:paraId="1D80C4DA"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COST_PER_HOUSEHOLD"/>
                <w:tag w:val="COST_PER_HOUSEHOLD"/>
                <w:id w:val="895853270"/>
                <w:text/>
              </w:sdtPr>
              <w:sdtContent>
                <w:r w:rsidRPr="009927BD">
                  <w:rPr>
                    <w:rFonts w:ascii="Montserrat" w:eastAsia="Montserrat" w:hAnsi="Montserrat" w:cs="Times New Roman"/>
                    <w:color w:val="222222"/>
                    <w:sz w:val="19"/>
                    <w:szCs w:val="22"/>
                  </w:rPr>
                  <w:t>$ / number</w:t>
                </w:r>
              </w:sdtContent>
            </w:sdt>
          </w:p>
        </w:tc>
      </w:tr>
      <w:tr w:rsidR="009927BD" w:rsidRPr="009927BD" w14:paraId="7391AAB0"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F43AC8F"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Annual cost per person served</w:t>
            </w:r>
          </w:p>
        </w:tc>
        <w:tc>
          <w:tcPr>
            <w:tcW w:w="5328" w:type="dxa"/>
            <w:tcBorders>
              <w:top w:val="single" w:sz="4" w:space="0" w:color="BCB2C2"/>
              <w:left w:val="single" w:sz="4" w:space="0" w:color="BCB2C2"/>
              <w:bottom w:val="single" w:sz="4" w:space="0" w:color="BCB2C2"/>
              <w:right w:val="single" w:sz="4" w:space="0" w:color="BCB2C2"/>
            </w:tcBorders>
            <w:hideMark/>
          </w:tcPr>
          <w:p w14:paraId="523FC5BC"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COST_PER_PERSON"/>
                <w:tag w:val="COST_PER_PERSON"/>
                <w:id w:val="1280146962"/>
                <w:text/>
              </w:sdtPr>
              <w:sdtContent>
                <w:r w:rsidRPr="009927BD">
                  <w:rPr>
                    <w:rFonts w:ascii="Montserrat" w:eastAsia="Montserrat" w:hAnsi="Montserrat" w:cs="Times New Roman"/>
                    <w:color w:val="222222"/>
                    <w:sz w:val="19"/>
                    <w:szCs w:val="22"/>
                  </w:rPr>
                  <w:t>$ / number</w:t>
                </w:r>
              </w:sdtContent>
            </w:sdt>
          </w:p>
        </w:tc>
      </w:tr>
    </w:tbl>
    <w:p w14:paraId="364E29A2" w14:textId="77777777" w:rsidR="009927BD" w:rsidRPr="009927BD" w:rsidRDefault="009927BD" w:rsidP="009927BD">
      <w:pPr>
        <w:spacing w:before="0"/>
        <w:rPr>
          <w:rFonts w:ascii="Montserrat" w:eastAsia="Montserrat" w:hAnsi="Montserrat" w:cs="Times New Roman"/>
          <w:color w:val="222222"/>
          <w:sz w:val="19"/>
          <w:szCs w:val="22"/>
        </w:rPr>
      </w:pPr>
    </w:p>
    <w:p w14:paraId="6FA003E4" w14:textId="77777777" w:rsidR="009927BD" w:rsidRPr="009927BD" w:rsidRDefault="009927BD" w:rsidP="009927BD">
      <w:pPr>
        <w:keepNext/>
        <w:keepLines/>
        <w:spacing w:before="200" w:after="0"/>
        <w:outlineLvl w:val="2"/>
        <w:rPr>
          <w:rFonts w:ascii="Calibri" w:eastAsia="MS Gothic" w:hAnsi="Calibri" w:cs="Times New Roman"/>
          <w:b/>
          <w:bCs/>
          <w:color w:val="4B3F65"/>
          <w:szCs w:val="22"/>
        </w:rPr>
      </w:pPr>
      <w:r w:rsidRPr="009927BD">
        <w:rPr>
          <w:rFonts w:ascii="Calibri" w:eastAsia="MS Gothic" w:hAnsi="Calibri" w:cs="Times New Roman"/>
          <w:b/>
          <w:bCs/>
          <w:color w:val="4B3F65"/>
          <w:szCs w:val="22"/>
        </w:rPr>
        <w:t>Cost Reasonableness Narrative: Explain why the proposed budget is reasonable for the project type, population served, housing model, staffing model, service intensity, and expected outcomes.</w:t>
      </w:r>
    </w:p>
    <w:tbl>
      <w:tblPr>
        <w:tblW w:w="0" w:type="auto"/>
        <w:jc w:val="center"/>
        <w:tblLook w:val="04A0" w:firstRow="1" w:lastRow="0" w:firstColumn="1" w:lastColumn="0" w:noHBand="0" w:noVBand="1"/>
      </w:tblPr>
      <w:tblGrid>
        <w:gridCol w:w="10070"/>
      </w:tblGrid>
      <w:tr w:rsidR="009927BD" w:rsidRPr="009927BD" w14:paraId="7C21C49E"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68C22C13"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COST_REASONABLENESS_NARRATIVE"/>
                <w:tag w:val="COST_REASONABLENESS_NARRATIVE"/>
                <w:id w:val="-494260164"/>
                <w:text/>
              </w:sdtPr>
              <w:sdtContent>
                <w:r w:rsidRPr="009927BD">
                  <w:rPr>
                    <w:rFonts w:ascii="Montserrat" w:eastAsia="Montserrat" w:hAnsi="Montserrat" w:cs="Times New Roman"/>
                    <w:color w:val="222222"/>
                    <w:sz w:val="19"/>
                    <w:szCs w:val="22"/>
                  </w:rPr>
                  <w:t>Click or tap here to enter text</w:t>
                </w:r>
              </w:sdtContent>
            </w:sdt>
            <w:r w:rsidRPr="009927BD">
              <w:rPr>
                <w:rFonts w:ascii="Montserrat" w:eastAsia="Montserrat" w:hAnsi="Montserrat" w:cs="Times New Roman"/>
                <w:color w:val="222222"/>
                <w:sz w:val="19"/>
                <w:szCs w:val="22"/>
              </w:rPr>
              <w:br/>
            </w:r>
            <w:r w:rsidRPr="009927BD">
              <w:rPr>
                <w:rFonts w:ascii="Montserrat" w:eastAsia="Montserrat" w:hAnsi="Montserrat" w:cs="Times New Roman"/>
                <w:color w:val="222222"/>
                <w:sz w:val="19"/>
                <w:szCs w:val="22"/>
              </w:rPr>
              <w:br/>
            </w:r>
            <w:r w:rsidRPr="009927BD">
              <w:rPr>
                <w:rFonts w:ascii="Montserrat" w:eastAsia="Montserrat" w:hAnsi="Montserrat" w:cs="Times New Roman"/>
                <w:color w:val="222222"/>
                <w:sz w:val="19"/>
                <w:szCs w:val="22"/>
              </w:rPr>
              <w:br/>
            </w:r>
          </w:p>
        </w:tc>
      </w:tr>
    </w:tbl>
    <w:p w14:paraId="3680DAEF" w14:textId="77777777" w:rsidR="009927BD" w:rsidRPr="009927BD" w:rsidRDefault="009927BD" w:rsidP="009927BD">
      <w:pPr>
        <w:spacing w:before="0"/>
        <w:rPr>
          <w:rFonts w:ascii="Montserrat" w:eastAsia="Montserrat" w:hAnsi="Montserrat" w:cs="Times New Roman"/>
          <w:color w:val="222222"/>
          <w:sz w:val="19"/>
          <w:szCs w:val="22"/>
        </w:rPr>
      </w:pPr>
    </w:p>
    <w:p w14:paraId="085BCE48" w14:textId="77777777" w:rsidR="009927BD" w:rsidRPr="009927BD" w:rsidRDefault="009927BD" w:rsidP="009927BD">
      <w:pPr>
        <w:keepNext/>
        <w:keepLines/>
        <w:spacing w:before="200" w:after="0"/>
        <w:outlineLvl w:val="1"/>
        <w:rPr>
          <w:rFonts w:ascii="Calibri" w:eastAsia="MS Gothic" w:hAnsi="Calibri" w:cs="Times New Roman"/>
          <w:b/>
          <w:bCs/>
          <w:color w:val="4B3F65"/>
          <w:sz w:val="22"/>
          <w:szCs w:val="26"/>
        </w:rPr>
      </w:pPr>
      <w:r w:rsidRPr="009927BD">
        <w:rPr>
          <w:rFonts w:ascii="Calibri" w:eastAsia="MS Gothic" w:hAnsi="Calibri" w:cs="Times New Roman"/>
          <w:b/>
          <w:bCs/>
          <w:color w:val="4B3F65"/>
          <w:sz w:val="22"/>
          <w:szCs w:val="26"/>
        </w:rPr>
        <w:t>For TH Projects Only</w:t>
      </w:r>
    </w:p>
    <w:tbl>
      <w:tblPr>
        <w:tblW w:w="0" w:type="auto"/>
        <w:jc w:val="center"/>
        <w:tblLook w:val="04A0" w:firstRow="1" w:lastRow="0" w:firstColumn="1" w:lastColumn="0" w:noHBand="0" w:noVBand="1"/>
      </w:tblPr>
      <w:tblGrid>
        <w:gridCol w:w="5019"/>
        <w:gridCol w:w="5051"/>
      </w:tblGrid>
      <w:tr w:rsidR="009927BD" w:rsidRPr="009927BD" w14:paraId="233F33FE" w14:textId="77777777">
        <w:trPr>
          <w:jc w:val="center"/>
        </w:trPr>
        <w:tc>
          <w:tcPr>
            <w:tcW w:w="5328" w:type="dxa"/>
            <w:tcBorders>
              <w:top w:val="single" w:sz="4" w:space="0" w:color="4B3F65"/>
              <w:left w:val="single" w:sz="4" w:space="0" w:color="4B3F65"/>
              <w:bottom w:val="single" w:sz="4" w:space="0" w:color="4B3F65"/>
              <w:right w:val="single" w:sz="4" w:space="0" w:color="4B3F65"/>
            </w:tcBorders>
            <w:shd w:val="clear" w:color="auto" w:fill="4B3F65"/>
            <w:hideMark/>
          </w:tcPr>
          <w:p w14:paraId="45055043" w14:textId="77777777" w:rsidR="009927BD" w:rsidRPr="009927BD" w:rsidRDefault="009927BD" w:rsidP="009927BD">
            <w:pPr>
              <w:spacing w:before="0"/>
              <w:rPr>
                <w:rFonts w:ascii="Montserrat" w:eastAsia="Montserrat" w:hAnsi="Montserrat" w:cs="Times New Roman"/>
                <w:color w:val="222222"/>
                <w:szCs w:val="28"/>
              </w:rPr>
            </w:pPr>
            <w:r w:rsidRPr="009927BD">
              <w:rPr>
                <w:rFonts w:ascii="Montserrat" w:eastAsia="Montserrat" w:hAnsi="Montserrat" w:cs="Times New Roman"/>
                <w:b/>
                <w:color w:val="FFFFFF"/>
                <w:szCs w:val="28"/>
              </w:rPr>
              <w:t>TH Cost Range</w:t>
            </w:r>
          </w:p>
        </w:tc>
        <w:tc>
          <w:tcPr>
            <w:tcW w:w="5328" w:type="dxa"/>
            <w:tcBorders>
              <w:top w:val="single" w:sz="4" w:space="0" w:color="4B3F65"/>
              <w:left w:val="single" w:sz="4" w:space="0" w:color="4B3F65"/>
              <w:bottom w:val="single" w:sz="4" w:space="0" w:color="4B3F65"/>
              <w:right w:val="single" w:sz="4" w:space="0" w:color="4B3F65"/>
            </w:tcBorders>
            <w:shd w:val="clear" w:color="auto" w:fill="4B3F65"/>
            <w:hideMark/>
          </w:tcPr>
          <w:p w14:paraId="77E4E557" w14:textId="77777777" w:rsidR="009927BD" w:rsidRPr="009927BD" w:rsidRDefault="009927BD" w:rsidP="009927BD">
            <w:pPr>
              <w:spacing w:before="0"/>
              <w:rPr>
                <w:rFonts w:ascii="Montserrat" w:eastAsia="Montserrat" w:hAnsi="Montserrat" w:cs="Times New Roman"/>
                <w:color w:val="222222"/>
                <w:szCs w:val="28"/>
              </w:rPr>
            </w:pPr>
            <w:r w:rsidRPr="009927BD">
              <w:rPr>
                <w:rFonts w:ascii="Montserrat" w:eastAsia="Montserrat" w:hAnsi="Montserrat" w:cs="Times New Roman"/>
                <w:b/>
                <w:color w:val="FFFFFF"/>
                <w:szCs w:val="28"/>
              </w:rPr>
              <w:t>Local Planning Guidance</w:t>
            </w:r>
          </w:p>
        </w:tc>
      </w:tr>
      <w:tr w:rsidR="009927BD" w:rsidRPr="009927BD" w14:paraId="6CD79730" w14:textId="77777777">
        <w:trPr>
          <w:jc w:val="center"/>
        </w:trPr>
        <w:tc>
          <w:tcPr>
            <w:tcW w:w="5328" w:type="dxa"/>
            <w:tcBorders>
              <w:top w:val="single" w:sz="4" w:space="0" w:color="BCB2C2"/>
              <w:left w:val="single" w:sz="4" w:space="0" w:color="BCB2C2"/>
              <w:bottom w:val="single" w:sz="4" w:space="0" w:color="BCB2C2"/>
              <w:right w:val="single" w:sz="4" w:space="0" w:color="BCB2C2"/>
            </w:tcBorders>
            <w:hideMark/>
          </w:tcPr>
          <w:p w14:paraId="4ABA54A4"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6"/>
                <w:szCs w:val="22"/>
              </w:rPr>
              <w:lastRenderedPageBreak/>
              <w:t>Under $20,000 per household annually</w:t>
            </w:r>
          </w:p>
        </w:tc>
        <w:tc>
          <w:tcPr>
            <w:tcW w:w="5328" w:type="dxa"/>
            <w:tcBorders>
              <w:top w:val="single" w:sz="4" w:space="0" w:color="BCB2C2"/>
              <w:left w:val="single" w:sz="4" w:space="0" w:color="BCB2C2"/>
              <w:bottom w:val="single" w:sz="4" w:space="0" w:color="BCB2C2"/>
              <w:right w:val="single" w:sz="4" w:space="0" w:color="BCB2C2"/>
            </w:tcBorders>
            <w:hideMark/>
          </w:tcPr>
          <w:p w14:paraId="694DE859"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 xml:space="preserve">Likely lower-intensity TH </w:t>
            </w:r>
            <w:proofErr w:type="gramStart"/>
            <w:r w:rsidRPr="009927BD">
              <w:rPr>
                <w:rFonts w:ascii="Montserrat" w:eastAsia="Montserrat" w:hAnsi="Montserrat" w:cs="Times New Roman"/>
                <w:color w:val="222222"/>
                <w:sz w:val="16"/>
                <w:szCs w:val="22"/>
              </w:rPr>
              <w:t>model or model</w:t>
            </w:r>
            <w:proofErr w:type="gramEnd"/>
            <w:r w:rsidRPr="009927BD">
              <w:rPr>
                <w:rFonts w:ascii="Montserrat" w:eastAsia="Montserrat" w:hAnsi="Montserrat" w:cs="Times New Roman"/>
                <w:color w:val="222222"/>
                <w:sz w:val="16"/>
                <w:szCs w:val="22"/>
              </w:rPr>
              <w:t xml:space="preserve"> with significant leveraged housing/service resources. Applicant should explain how services and housing </w:t>
            </w:r>
            <w:proofErr w:type="gramStart"/>
            <w:r w:rsidRPr="009927BD">
              <w:rPr>
                <w:rFonts w:ascii="Montserrat" w:eastAsia="Montserrat" w:hAnsi="Montserrat" w:cs="Times New Roman"/>
                <w:color w:val="222222"/>
                <w:sz w:val="16"/>
                <w:szCs w:val="22"/>
              </w:rPr>
              <w:t>supports</w:t>
            </w:r>
            <w:proofErr w:type="gramEnd"/>
            <w:r w:rsidRPr="009927BD">
              <w:rPr>
                <w:rFonts w:ascii="Montserrat" w:eastAsia="Montserrat" w:hAnsi="Montserrat" w:cs="Times New Roman"/>
                <w:color w:val="222222"/>
                <w:sz w:val="16"/>
                <w:szCs w:val="22"/>
              </w:rPr>
              <w:t xml:space="preserve"> are sufficient.</w:t>
            </w:r>
          </w:p>
        </w:tc>
      </w:tr>
      <w:tr w:rsidR="009927BD" w:rsidRPr="009927BD" w14:paraId="3DF2A868" w14:textId="77777777">
        <w:trPr>
          <w:jc w:val="center"/>
        </w:trPr>
        <w:tc>
          <w:tcPr>
            <w:tcW w:w="5328" w:type="dxa"/>
            <w:tcBorders>
              <w:top w:val="single" w:sz="4" w:space="0" w:color="BCB2C2"/>
              <w:left w:val="single" w:sz="4" w:space="0" w:color="BCB2C2"/>
              <w:bottom w:val="single" w:sz="4" w:space="0" w:color="BCB2C2"/>
              <w:right w:val="single" w:sz="4" w:space="0" w:color="BCB2C2"/>
            </w:tcBorders>
            <w:hideMark/>
          </w:tcPr>
          <w:p w14:paraId="25D00C1E"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6"/>
                <w:szCs w:val="22"/>
              </w:rPr>
              <w:t>$20,000-$35,000 per household annually</w:t>
            </w:r>
          </w:p>
        </w:tc>
        <w:tc>
          <w:tcPr>
            <w:tcW w:w="5328" w:type="dxa"/>
            <w:tcBorders>
              <w:top w:val="single" w:sz="4" w:space="0" w:color="BCB2C2"/>
              <w:left w:val="single" w:sz="4" w:space="0" w:color="BCB2C2"/>
              <w:bottom w:val="single" w:sz="4" w:space="0" w:color="BCB2C2"/>
              <w:right w:val="single" w:sz="4" w:space="0" w:color="BCB2C2"/>
            </w:tcBorders>
            <w:hideMark/>
          </w:tcPr>
          <w:p w14:paraId="396DA228"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Generally reasonable planning range for many TH models, depending on housing costs, staffing, services, and length of stay.</w:t>
            </w:r>
          </w:p>
        </w:tc>
      </w:tr>
      <w:tr w:rsidR="009927BD" w:rsidRPr="009927BD" w14:paraId="68EC447C" w14:textId="77777777">
        <w:trPr>
          <w:jc w:val="center"/>
        </w:trPr>
        <w:tc>
          <w:tcPr>
            <w:tcW w:w="5328" w:type="dxa"/>
            <w:tcBorders>
              <w:top w:val="single" w:sz="4" w:space="0" w:color="BCB2C2"/>
              <w:left w:val="single" w:sz="4" w:space="0" w:color="BCB2C2"/>
              <w:bottom w:val="single" w:sz="4" w:space="0" w:color="BCB2C2"/>
              <w:right w:val="single" w:sz="4" w:space="0" w:color="BCB2C2"/>
            </w:tcBorders>
            <w:hideMark/>
          </w:tcPr>
          <w:p w14:paraId="21336963"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6"/>
                <w:szCs w:val="22"/>
              </w:rPr>
              <w:t>$35,000-$50,000 per household annually</w:t>
            </w:r>
          </w:p>
        </w:tc>
        <w:tc>
          <w:tcPr>
            <w:tcW w:w="5328" w:type="dxa"/>
            <w:tcBorders>
              <w:top w:val="single" w:sz="4" w:space="0" w:color="BCB2C2"/>
              <w:left w:val="single" w:sz="4" w:space="0" w:color="BCB2C2"/>
              <w:bottom w:val="single" w:sz="4" w:space="0" w:color="BCB2C2"/>
              <w:right w:val="single" w:sz="4" w:space="0" w:color="BCB2C2"/>
            </w:tcBorders>
            <w:hideMark/>
          </w:tcPr>
          <w:p w14:paraId="4C5EB901"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May be reasonable for higher-intensity populations, DV, youth, behavioral health/recovery-focused models, or projects with higher housing/service costs. Strong justification required.</w:t>
            </w:r>
          </w:p>
        </w:tc>
      </w:tr>
      <w:tr w:rsidR="009927BD" w:rsidRPr="009927BD" w14:paraId="5706CEFB" w14:textId="77777777">
        <w:trPr>
          <w:jc w:val="center"/>
        </w:trPr>
        <w:tc>
          <w:tcPr>
            <w:tcW w:w="5328" w:type="dxa"/>
            <w:tcBorders>
              <w:top w:val="single" w:sz="4" w:space="0" w:color="BCB2C2"/>
              <w:left w:val="single" w:sz="4" w:space="0" w:color="BCB2C2"/>
              <w:bottom w:val="single" w:sz="4" w:space="0" w:color="BCB2C2"/>
              <w:right w:val="single" w:sz="4" w:space="0" w:color="BCB2C2"/>
            </w:tcBorders>
            <w:hideMark/>
          </w:tcPr>
          <w:p w14:paraId="4B0C432E"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6"/>
                <w:szCs w:val="22"/>
              </w:rPr>
              <w:t>Over $50,000 per household annually</w:t>
            </w:r>
          </w:p>
        </w:tc>
        <w:tc>
          <w:tcPr>
            <w:tcW w:w="5328" w:type="dxa"/>
            <w:tcBorders>
              <w:top w:val="single" w:sz="4" w:space="0" w:color="BCB2C2"/>
              <w:left w:val="single" w:sz="4" w:space="0" w:color="BCB2C2"/>
              <w:bottom w:val="single" w:sz="4" w:space="0" w:color="BCB2C2"/>
              <w:right w:val="single" w:sz="4" w:space="0" w:color="BCB2C2"/>
            </w:tcBorders>
            <w:hideMark/>
          </w:tcPr>
          <w:p w14:paraId="307A1866"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6"/>
                <w:szCs w:val="22"/>
              </w:rPr>
              <w:t>Requires detailed justification, including why the cost is necessary, what outcomes are expected, and why the model is cost-effective compared to other eligible interventions.</w:t>
            </w:r>
          </w:p>
        </w:tc>
      </w:tr>
    </w:tbl>
    <w:p w14:paraId="3B3F496D" w14:textId="77777777" w:rsidR="009927BD" w:rsidRPr="009927BD" w:rsidRDefault="009927BD" w:rsidP="009927BD">
      <w:pPr>
        <w:keepNext/>
        <w:keepLines/>
        <w:spacing w:before="200" w:after="0"/>
        <w:outlineLvl w:val="1"/>
        <w:rPr>
          <w:rFonts w:ascii="Calibri" w:eastAsia="MS Gothic" w:hAnsi="Calibri" w:cs="Times New Roman"/>
          <w:b/>
          <w:bCs/>
          <w:color w:val="4B3F65"/>
          <w:sz w:val="22"/>
          <w:szCs w:val="26"/>
        </w:rPr>
      </w:pPr>
      <w:r w:rsidRPr="009927BD">
        <w:rPr>
          <w:rFonts w:ascii="Calibri" w:eastAsia="MS Gothic" w:hAnsi="Calibri" w:cs="Times New Roman"/>
          <w:b/>
          <w:bCs/>
          <w:color w:val="4B3F65"/>
          <w:sz w:val="22"/>
          <w:szCs w:val="26"/>
        </w:rPr>
        <w:t>Certification</w:t>
      </w:r>
    </w:p>
    <w:p w14:paraId="05F0B710"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color w:val="222222"/>
          <w:sz w:val="17"/>
          <w:szCs w:val="22"/>
        </w:rPr>
        <w:t>By signing below, the applicant certifies that the budget is accurate, eligible, reasonable, and aligned with the proposed project model. The applicant understands that CFTH may request clarification or revisions if costs appear unsupported, duplicative, ineligible, or not aligned with the project design.</w:t>
      </w:r>
    </w:p>
    <w:tbl>
      <w:tblPr>
        <w:tblW w:w="0" w:type="auto"/>
        <w:jc w:val="center"/>
        <w:tblLayout w:type="fixed"/>
        <w:tblLook w:val="04A0" w:firstRow="1" w:lastRow="0" w:firstColumn="1" w:lastColumn="0" w:noHBand="0" w:noVBand="1"/>
      </w:tblPr>
      <w:tblGrid>
        <w:gridCol w:w="5328"/>
        <w:gridCol w:w="5328"/>
      </w:tblGrid>
      <w:tr w:rsidR="009927BD" w:rsidRPr="009927BD" w14:paraId="6C9738E2"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7EAB99D4"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Authorized Representative Name</w:t>
            </w:r>
          </w:p>
        </w:tc>
        <w:tc>
          <w:tcPr>
            <w:tcW w:w="5328" w:type="dxa"/>
            <w:tcBorders>
              <w:top w:val="single" w:sz="4" w:space="0" w:color="BCB2C2"/>
              <w:left w:val="single" w:sz="4" w:space="0" w:color="BCB2C2"/>
              <w:bottom w:val="single" w:sz="4" w:space="0" w:color="BCB2C2"/>
              <w:right w:val="single" w:sz="4" w:space="0" w:color="BCB2C2"/>
            </w:tcBorders>
            <w:hideMark/>
          </w:tcPr>
          <w:p w14:paraId="183962FD"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UTHORIZED_REP_NAME"/>
                <w:tag w:val="AUTHORIZED_REP_NAME"/>
                <w:id w:val="-1286266377"/>
                <w:text/>
              </w:sdtPr>
              <w:sdtContent>
                <w:r w:rsidRPr="009927BD">
                  <w:rPr>
                    <w:rFonts w:ascii="Montserrat" w:eastAsia="Montserrat" w:hAnsi="Montserrat" w:cs="Times New Roman"/>
                    <w:color w:val="222222"/>
                    <w:sz w:val="19"/>
                    <w:szCs w:val="22"/>
                  </w:rPr>
                  <w:t>Click or tap here to enter text</w:t>
                </w:r>
              </w:sdtContent>
            </w:sdt>
          </w:p>
        </w:tc>
      </w:tr>
      <w:tr w:rsidR="009927BD" w:rsidRPr="009927BD" w14:paraId="24FBAC55"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006E200E"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Title</w:t>
            </w:r>
          </w:p>
        </w:tc>
        <w:tc>
          <w:tcPr>
            <w:tcW w:w="5328" w:type="dxa"/>
            <w:tcBorders>
              <w:top w:val="single" w:sz="4" w:space="0" w:color="BCB2C2"/>
              <w:left w:val="single" w:sz="4" w:space="0" w:color="BCB2C2"/>
              <w:bottom w:val="single" w:sz="4" w:space="0" w:color="BCB2C2"/>
              <w:right w:val="single" w:sz="4" w:space="0" w:color="BCB2C2"/>
            </w:tcBorders>
            <w:hideMark/>
          </w:tcPr>
          <w:p w14:paraId="1BD06692"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ITLE"/>
                <w:tag w:val="TITLE"/>
                <w:id w:val="1575926272"/>
                <w:text/>
              </w:sdtPr>
              <w:sdtContent>
                <w:r w:rsidRPr="009927BD">
                  <w:rPr>
                    <w:rFonts w:ascii="Montserrat" w:eastAsia="Montserrat" w:hAnsi="Montserrat" w:cs="Times New Roman"/>
                    <w:color w:val="222222"/>
                    <w:sz w:val="19"/>
                    <w:szCs w:val="22"/>
                  </w:rPr>
                  <w:t>Click or tap here to enter text</w:t>
                </w:r>
              </w:sdtContent>
            </w:sdt>
          </w:p>
        </w:tc>
      </w:tr>
      <w:tr w:rsidR="009927BD" w:rsidRPr="009927BD" w14:paraId="182010EC"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60F0E2F"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Signature</w:t>
            </w:r>
          </w:p>
        </w:tc>
        <w:tc>
          <w:tcPr>
            <w:tcW w:w="5328" w:type="dxa"/>
            <w:tcBorders>
              <w:top w:val="single" w:sz="4" w:space="0" w:color="BCB2C2"/>
              <w:left w:val="single" w:sz="4" w:space="0" w:color="BCB2C2"/>
              <w:bottom w:val="single" w:sz="4" w:space="0" w:color="BCB2C2"/>
              <w:right w:val="single" w:sz="4" w:space="0" w:color="BCB2C2"/>
            </w:tcBorders>
            <w:hideMark/>
          </w:tcPr>
          <w:p w14:paraId="6AA00656"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SIGNATURE"/>
                <w:tag w:val="SIGNATURE"/>
                <w:id w:val="26916456"/>
                <w:text/>
              </w:sdtPr>
              <w:sdtContent>
                <w:r w:rsidRPr="009927BD">
                  <w:rPr>
                    <w:rFonts w:ascii="Montserrat" w:eastAsia="Montserrat" w:hAnsi="Montserrat" w:cs="Times New Roman"/>
                    <w:color w:val="222222"/>
                    <w:sz w:val="19"/>
                    <w:szCs w:val="22"/>
                  </w:rPr>
                  <w:t>Sign here</w:t>
                </w:r>
              </w:sdtContent>
            </w:sdt>
          </w:p>
        </w:tc>
      </w:tr>
      <w:tr w:rsidR="009927BD" w:rsidRPr="009927BD" w14:paraId="7E4E7167"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135F4FE" w14:textId="77777777" w:rsidR="009927BD" w:rsidRPr="009927BD" w:rsidRDefault="009927BD" w:rsidP="009927BD">
            <w:pPr>
              <w:spacing w:before="0"/>
              <w:rPr>
                <w:rFonts w:ascii="Montserrat" w:eastAsia="Montserrat" w:hAnsi="Montserrat" w:cs="Times New Roman"/>
                <w:color w:val="222222"/>
                <w:sz w:val="19"/>
                <w:szCs w:val="22"/>
              </w:rPr>
            </w:pPr>
            <w:r w:rsidRPr="009927BD">
              <w:rPr>
                <w:rFonts w:ascii="Montserrat" w:eastAsia="Montserrat" w:hAnsi="Montserrat" w:cs="Times New Roman"/>
                <w:b/>
                <w:color w:val="4B3F65"/>
                <w:sz w:val="17"/>
                <w:szCs w:val="22"/>
              </w:rPr>
              <w:t>Date</w:t>
            </w:r>
          </w:p>
        </w:tc>
        <w:tc>
          <w:tcPr>
            <w:tcW w:w="5328" w:type="dxa"/>
            <w:tcBorders>
              <w:top w:val="single" w:sz="4" w:space="0" w:color="BCB2C2"/>
              <w:left w:val="single" w:sz="4" w:space="0" w:color="BCB2C2"/>
              <w:bottom w:val="single" w:sz="4" w:space="0" w:color="BCB2C2"/>
              <w:right w:val="single" w:sz="4" w:space="0" w:color="BCB2C2"/>
            </w:tcBorders>
            <w:hideMark/>
          </w:tcPr>
          <w:p w14:paraId="2E048426" w14:textId="77777777" w:rsidR="009927BD" w:rsidRPr="009927BD" w:rsidRDefault="009927BD" w:rsidP="009927BD">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DATE"/>
                <w:tag w:val="DATE"/>
                <w:id w:val="197596244"/>
                <w:text/>
              </w:sdtPr>
              <w:sdtContent>
                <w:r w:rsidRPr="009927BD">
                  <w:rPr>
                    <w:rFonts w:ascii="Montserrat" w:eastAsia="Montserrat" w:hAnsi="Montserrat" w:cs="Times New Roman"/>
                    <w:color w:val="222222"/>
                    <w:sz w:val="19"/>
                    <w:szCs w:val="22"/>
                  </w:rPr>
                  <w:t>Enter date</w:t>
                </w:r>
              </w:sdtContent>
            </w:sdt>
          </w:p>
        </w:tc>
      </w:tr>
    </w:tbl>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53938" w14:textId="77777777" w:rsidR="001C4024" w:rsidRDefault="001C4024">
      <w:r>
        <w:separator/>
      </w:r>
    </w:p>
  </w:endnote>
  <w:endnote w:type="continuationSeparator" w:id="0">
    <w:p w14:paraId="6D7E1F7E" w14:textId="77777777" w:rsidR="001C4024" w:rsidRDefault="001C4024">
      <w:r>
        <w:continuationSeparator/>
      </w:r>
    </w:p>
  </w:endnote>
  <w:endnote w:type="continuationNotice" w:id="1">
    <w:p w14:paraId="64E2F5EA" w14:textId="77777777" w:rsidR="001C4024" w:rsidRDefault="001C4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panose1 w:val="00000000000000000000"/>
    <w:charset w:val="00"/>
    <w:family w:val="auto"/>
    <w:pitch w:val="variable"/>
    <w:sig w:usb0="A00002FF" w:usb1="4000207B" w:usb2="00000000" w:usb3="00000000" w:csb0="00000197"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CBAD7" w14:textId="77777777" w:rsidR="001C4024" w:rsidRDefault="001C4024">
      <w:r>
        <w:separator/>
      </w:r>
    </w:p>
  </w:footnote>
  <w:footnote w:type="continuationSeparator" w:id="0">
    <w:p w14:paraId="2813AD08" w14:textId="77777777" w:rsidR="001C4024" w:rsidRDefault="001C4024">
      <w:r>
        <w:continuationSeparator/>
      </w:r>
    </w:p>
  </w:footnote>
  <w:footnote w:type="continuationNotice" w:id="1">
    <w:p w14:paraId="14EFF0CE" w14:textId="77777777" w:rsidR="001C4024" w:rsidRDefault="001C4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5D9B81FE" w:rsidR="00FF5AB5" w:rsidRPr="00B77E95" w:rsidRDefault="00B77E95" w:rsidP="00B77E95">
    <w:pPr>
      <w:pStyle w:val="Header"/>
      <w:jc w:val="center"/>
    </w:pPr>
    <w:r>
      <w:rPr>
        <w:noProof/>
      </w:rPr>
      <w:drawing>
        <wp:inline distT="0" distB="0" distL="0" distR="0" wp14:anchorId="31D6D174" wp14:editId="5AF80326">
          <wp:extent cx="5715042" cy="1905014"/>
          <wp:effectExtent l="0" t="0" r="0" b="0"/>
          <wp:docPr id="109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5609" name="Picture 1098315609"/>
                  <pic:cNvPicPr/>
                </pic:nvPicPr>
                <pic:blipFill>
                  <a:blip r:embed="rId1">
                    <a:extLst>
                      <a:ext uri="{28A0092B-C50C-407E-A947-70E740481C1C}">
                        <a14:useLocalDpi xmlns:a14="http://schemas.microsoft.com/office/drawing/2010/main" val="0"/>
                      </a:ext>
                    </a:extLst>
                  </a:blip>
                  <a:stretch>
                    <a:fillRect/>
                  </a:stretch>
                </pic:blipFill>
                <pic:spPr>
                  <a:xfrm>
                    <a:off x="0" y="0"/>
                    <a:ext cx="5715042" cy="19050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0F3CE4"/>
    <w:rsid w:val="00101D82"/>
    <w:rsid w:val="00105EA7"/>
    <w:rsid w:val="001063A3"/>
    <w:rsid w:val="00117AF7"/>
    <w:rsid w:val="001228EC"/>
    <w:rsid w:val="001319D1"/>
    <w:rsid w:val="00142566"/>
    <w:rsid w:val="00145E69"/>
    <w:rsid w:val="00147516"/>
    <w:rsid w:val="001528CD"/>
    <w:rsid w:val="00156661"/>
    <w:rsid w:val="00156AC6"/>
    <w:rsid w:val="00160365"/>
    <w:rsid w:val="00167BCE"/>
    <w:rsid w:val="0017401B"/>
    <w:rsid w:val="00174BC0"/>
    <w:rsid w:val="001855C8"/>
    <w:rsid w:val="00190ADB"/>
    <w:rsid w:val="00194EC7"/>
    <w:rsid w:val="001A1A84"/>
    <w:rsid w:val="001C402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2847"/>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7BD"/>
    <w:rsid w:val="00992AAA"/>
    <w:rsid w:val="009952F5"/>
    <w:rsid w:val="009A1827"/>
    <w:rsid w:val="009A2ACB"/>
    <w:rsid w:val="009B1EAC"/>
    <w:rsid w:val="009D1696"/>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E64B3"/>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27B5"/>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10T15:21:00Z</dcterms:created>
  <dcterms:modified xsi:type="dcterms:W3CDTF">2026-06-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